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2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337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536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1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7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3888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464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2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465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973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0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344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052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,1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797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322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,9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573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457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,4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517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612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0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295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200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,3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327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749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1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104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24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,5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2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485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525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1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030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997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,4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300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354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,0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225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367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1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409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204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1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122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592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,0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4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110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664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24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21Z</dcterms:created>
  <dcterms:modified xsi:type="dcterms:W3CDTF">2025-08-07T17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